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0FEEB6" w14:textId="77777777" w:rsidR="00723742" w:rsidRDefault="00723742" w:rsidP="00723742">
      <w:pPr>
        <w:rPr>
          <w:rFonts w:ascii="Times New Roman" w:hAnsi="Times New Roman" w:cs="Times New Roman"/>
        </w:rPr>
      </w:pPr>
      <w:r w:rsidRPr="00F9638A">
        <w:rPr>
          <w:rFonts w:ascii="Times New Roman" w:hAnsi="Times New Roman" w:cs="Times New Roman"/>
          <w:b/>
        </w:rPr>
        <w:t>FOR IMMEDIATE RELEASE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James T. McLawhorn Jr., President &amp; CEO</w:t>
      </w:r>
      <w:r w:rsidRPr="00F9638A">
        <w:rPr>
          <w:rFonts w:ascii="Times New Roman" w:hAnsi="Times New Roman" w:cs="Times New Roman"/>
        </w:rPr>
        <w:t xml:space="preserve"> </w:t>
      </w:r>
    </w:p>
    <w:p w14:paraId="1E458014" w14:textId="77777777" w:rsidR="00723742" w:rsidRPr="00F9638A" w:rsidRDefault="00723742" w:rsidP="00723742">
      <w:pPr>
        <w:ind w:left="4320" w:firstLine="720"/>
        <w:rPr>
          <w:rFonts w:ascii="Times New Roman" w:hAnsi="Times New Roman" w:cs="Times New Roman"/>
        </w:rPr>
      </w:pPr>
      <w:r w:rsidRPr="00F9638A">
        <w:rPr>
          <w:rFonts w:ascii="Times New Roman" w:hAnsi="Times New Roman" w:cs="Times New Roman"/>
        </w:rPr>
        <w:t>Columbia Urban League</w:t>
      </w:r>
    </w:p>
    <w:p w14:paraId="6B4F4F70" w14:textId="77777777" w:rsidR="00723742" w:rsidRDefault="00723742" w:rsidP="00723742">
      <w:pPr>
        <w:rPr>
          <w:rFonts w:ascii="Times New Roman" w:hAnsi="Times New Roman" w:cs="Times New Roman"/>
        </w:rPr>
      </w:pPr>
      <w:r w:rsidRPr="00F9638A">
        <w:rPr>
          <w:rFonts w:ascii="Times New Roman" w:hAnsi="Times New Roman" w:cs="Times New Roman"/>
        </w:rPr>
        <w:tab/>
      </w:r>
      <w:r w:rsidRPr="00F9638A">
        <w:rPr>
          <w:rFonts w:ascii="Times New Roman" w:hAnsi="Times New Roman" w:cs="Times New Roman"/>
        </w:rPr>
        <w:tab/>
      </w:r>
      <w:r w:rsidRPr="00F9638A">
        <w:rPr>
          <w:rFonts w:ascii="Times New Roman" w:hAnsi="Times New Roman" w:cs="Times New Roman"/>
        </w:rPr>
        <w:tab/>
      </w:r>
      <w:r w:rsidRPr="00F9638A">
        <w:rPr>
          <w:rFonts w:ascii="Times New Roman" w:hAnsi="Times New Roman" w:cs="Times New Roman"/>
        </w:rPr>
        <w:tab/>
      </w:r>
      <w:r w:rsidRPr="00F9638A">
        <w:rPr>
          <w:rFonts w:ascii="Times New Roman" w:hAnsi="Times New Roman" w:cs="Times New Roman"/>
        </w:rPr>
        <w:tab/>
      </w:r>
      <w:r w:rsidRPr="00F9638A">
        <w:rPr>
          <w:rFonts w:ascii="Times New Roman" w:hAnsi="Times New Roman" w:cs="Times New Roman"/>
        </w:rPr>
        <w:tab/>
      </w:r>
      <w:r w:rsidRPr="00F9638A">
        <w:rPr>
          <w:rFonts w:ascii="Times New Roman" w:hAnsi="Times New Roman" w:cs="Times New Roman"/>
        </w:rPr>
        <w:tab/>
        <w:t>1400 Barnwell St. Columbia S.C. 29201</w:t>
      </w:r>
    </w:p>
    <w:p w14:paraId="5D57E6B4" w14:textId="77777777" w:rsidR="00FD2EB6" w:rsidRDefault="00FD2EB6" w:rsidP="00723742">
      <w:pPr>
        <w:spacing w:after="0" w:line="480" w:lineRule="auto"/>
        <w:jc w:val="center"/>
        <w:rPr>
          <w:rFonts w:ascii="Times New Roman" w:hAnsi="Times New Roman" w:cs="Times New Roman"/>
          <w:b/>
        </w:rPr>
      </w:pPr>
    </w:p>
    <w:p w14:paraId="1C941641" w14:textId="2B60D70E" w:rsidR="00723742" w:rsidRDefault="005E570B" w:rsidP="00723742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2EB6">
        <w:rPr>
          <w:rFonts w:ascii="Times New Roman" w:hAnsi="Times New Roman" w:cs="Times New Roman"/>
          <w:b/>
          <w:sz w:val="24"/>
          <w:szCs w:val="24"/>
        </w:rPr>
        <w:t>The Honorable Beth Bernstein will be the Keynote Speaker at t</w:t>
      </w:r>
      <w:r w:rsidR="00D50A44" w:rsidRPr="00FD2EB6">
        <w:rPr>
          <w:rFonts w:ascii="Times New Roman" w:hAnsi="Times New Roman" w:cs="Times New Roman"/>
          <w:b/>
          <w:sz w:val="24"/>
          <w:szCs w:val="24"/>
        </w:rPr>
        <w:t>he Dr. Martin Luther King, Jr. Keeping the Leg</w:t>
      </w:r>
      <w:r w:rsidRPr="00FD2EB6">
        <w:rPr>
          <w:rFonts w:ascii="Times New Roman" w:hAnsi="Times New Roman" w:cs="Times New Roman"/>
          <w:b/>
          <w:sz w:val="24"/>
          <w:szCs w:val="24"/>
        </w:rPr>
        <w:t xml:space="preserve">acy </w:t>
      </w:r>
      <w:r w:rsidR="00D50A44" w:rsidRPr="00FD2EB6">
        <w:rPr>
          <w:rFonts w:ascii="Times New Roman" w:hAnsi="Times New Roman" w:cs="Times New Roman"/>
          <w:b/>
          <w:sz w:val="24"/>
          <w:szCs w:val="24"/>
        </w:rPr>
        <w:t>Alive Breakfast</w:t>
      </w:r>
      <w:r w:rsidRPr="00FD2EB6">
        <w:rPr>
          <w:rFonts w:ascii="Times New Roman" w:hAnsi="Times New Roman" w:cs="Times New Roman"/>
          <w:b/>
          <w:sz w:val="24"/>
          <w:szCs w:val="24"/>
        </w:rPr>
        <w:t>.</w:t>
      </w:r>
    </w:p>
    <w:p w14:paraId="1394F6D8" w14:textId="77777777" w:rsidR="00FD2EB6" w:rsidRPr="00FD2EB6" w:rsidRDefault="00FD2EB6" w:rsidP="00723742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96CD6A" w14:textId="041BDC00" w:rsidR="00DC209C" w:rsidRPr="00FD2EB6" w:rsidRDefault="00723742" w:rsidP="007237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D2EB6">
        <w:rPr>
          <w:rFonts w:ascii="Times New Roman" w:hAnsi="Times New Roman" w:cs="Times New Roman"/>
          <w:sz w:val="24"/>
          <w:szCs w:val="24"/>
        </w:rPr>
        <w:tab/>
        <w:t xml:space="preserve">[Columbia, S.C. – </w:t>
      </w:r>
      <w:r w:rsidR="00D50A44" w:rsidRPr="00FD2EB6">
        <w:rPr>
          <w:rFonts w:ascii="Times New Roman" w:hAnsi="Times New Roman" w:cs="Times New Roman"/>
          <w:sz w:val="24"/>
          <w:szCs w:val="24"/>
        </w:rPr>
        <w:t>January</w:t>
      </w:r>
      <w:r w:rsidR="005E570B" w:rsidRPr="00FD2EB6">
        <w:rPr>
          <w:rFonts w:ascii="Times New Roman" w:hAnsi="Times New Roman" w:cs="Times New Roman"/>
          <w:sz w:val="24"/>
          <w:szCs w:val="24"/>
        </w:rPr>
        <w:t xml:space="preserve"> 16</w:t>
      </w:r>
      <w:r w:rsidRPr="00FD2EB6">
        <w:rPr>
          <w:rFonts w:ascii="Times New Roman" w:hAnsi="Times New Roman" w:cs="Times New Roman"/>
          <w:sz w:val="24"/>
          <w:szCs w:val="24"/>
        </w:rPr>
        <w:t>, 202</w:t>
      </w:r>
      <w:r w:rsidR="00D50A44" w:rsidRPr="00FD2EB6">
        <w:rPr>
          <w:rFonts w:ascii="Times New Roman" w:hAnsi="Times New Roman" w:cs="Times New Roman"/>
          <w:sz w:val="24"/>
          <w:szCs w:val="24"/>
        </w:rPr>
        <w:t>3</w:t>
      </w:r>
      <w:r w:rsidRPr="00FD2EB6">
        <w:rPr>
          <w:rFonts w:ascii="Times New Roman" w:hAnsi="Times New Roman" w:cs="Times New Roman"/>
          <w:sz w:val="24"/>
          <w:szCs w:val="24"/>
        </w:rPr>
        <w:t xml:space="preserve">] The Columbia Urban League (CULSC) </w:t>
      </w:r>
      <w:r w:rsidR="005E570B" w:rsidRPr="00FD2EB6">
        <w:rPr>
          <w:rFonts w:ascii="Times New Roman" w:hAnsi="Times New Roman" w:cs="Times New Roman"/>
          <w:sz w:val="24"/>
          <w:szCs w:val="24"/>
        </w:rPr>
        <w:t>will resume their</w:t>
      </w:r>
      <w:r w:rsidR="00D50A44" w:rsidRPr="00FD2EB6">
        <w:rPr>
          <w:rFonts w:ascii="Times New Roman" w:hAnsi="Times New Roman" w:cs="Times New Roman"/>
          <w:sz w:val="24"/>
          <w:szCs w:val="24"/>
        </w:rPr>
        <w:t xml:space="preserve"> 25</w:t>
      </w:r>
      <w:r w:rsidR="00D50A44" w:rsidRPr="00FD2EB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50A44" w:rsidRPr="00FD2EB6">
        <w:rPr>
          <w:rFonts w:ascii="Times New Roman" w:hAnsi="Times New Roman" w:cs="Times New Roman"/>
          <w:sz w:val="24"/>
          <w:szCs w:val="24"/>
        </w:rPr>
        <w:t xml:space="preserve"> Annual Dr. Martin Luther King, Jr. Keeping the Legacy Alive Breakfast</w:t>
      </w:r>
      <w:r w:rsidR="005E570B" w:rsidRPr="00FD2EB6">
        <w:rPr>
          <w:rFonts w:ascii="Times New Roman" w:hAnsi="Times New Roman" w:cs="Times New Roman"/>
          <w:sz w:val="24"/>
          <w:szCs w:val="24"/>
        </w:rPr>
        <w:t xml:space="preserve"> in-person with The Honorable Beth Bernstein as keynote speaker</w:t>
      </w:r>
      <w:r w:rsidR="00DC209C" w:rsidRPr="00FD2EB6">
        <w:rPr>
          <w:rFonts w:ascii="Times New Roman" w:hAnsi="Times New Roman" w:cs="Times New Roman"/>
          <w:sz w:val="24"/>
          <w:szCs w:val="24"/>
        </w:rPr>
        <w:t xml:space="preserve"> on Monday, January 1</w:t>
      </w:r>
      <w:r w:rsidR="002D5E11" w:rsidRPr="00FD2EB6">
        <w:rPr>
          <w:rFonts w:ascii="Times New Roman" w:hAnsi="Times New Roman" w:cs="Times New Roman"/>
          <w:sz w:val="24"/>
          <w:szCs w:val="24"/>
        </w:rPr>
        <w:t>6</w:t>
      </w:r>
      <w:r w:rsidR="00DC209C" w:rsidRPr="00FD2EB6">
        <w:rPr>
          <w:rFonts w:ascii="Times New Roman" w:hAnsi="Times New Roman" w:cs="Times New Roman"/>
          <w:sz w:val="24"/>
          <w:szCs w:val="24"/>
        </w:rPr>
        <w:t>, 2023.</w:t>
      </w:r>
    </w:p>
    <w:p w14:paraId="6DB27BC0" w14:textId="4B02C153" w:rsidR="00036DD3" w:rsidRPr="00FD2EB6" w:rsidRDefault="00DC209C" w:rsidP="00036DD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D2EB6">
        <w:rPr>
          <w:rFonts w:ascii="Times New Roman" w:hAnsi="Times New Roman" w:cs="Times New Roman"/>
          <w:sz w:val="24"/>
          <w:szCs w:val="24"/>
        </w:rPr>
        <w:t>Bernstein, a</w:t>
      </w:r>
      <w:r w:rsidR="0049616B" w:rsidRPr="00FD2EB6">
        <w:rPr>
          <w:rFonts w:ascii="Times New Roman" w:hAnsi="Times New Roman" w:cs="Times New Roman"/>
          <w:sz w:val="24"/>
          <w:szCs w:val="24"/>
        </w:rPr>
        <w:t>s a</w:t>
      </w:r>
      <w:r w:rsidRPr="00FD2EB6">
        <w:rPr>
          <w:rFonts w:ascii="Times New Roman" w:hAnsi="Times New Roman" w:cs="Times New Roman"/>
          <w:sz w:val="24"/>
          <w:szCs w:val="24"/>
        </w:rPr>
        <w:t xml:space="preserve"> member of the South Car</w:t>
      </w:r>
      <w:r w:rsidR="00036DD3" w:rsidRPr="00FD2EB6">
        <w:rPr>
          <w:rFonts w:ascii="Times New Roman" w:hAnsi="Times New Roman" w:cs="Times New Roman"/>
          <w:sz w:val="24"/>
          <w:szCs w:val="24"/>
        </w:rPr>
        <w:t>olina House of Representatives since 2012</w:t>
      </w:r>
      <w:r w:rsidR="0049616B" w:rsidRPr="00FD2EB6">
        <w:rPr>
          <w:rFonts w:ascii="Times New Roman" w:hAnsi="Times New Roman" w:cs="Times New Roman"/>
          <w:sz w:val="24"/>
          <w:szCs w:val="24"/>
        </w:rPr>
        <w:t>,</w:t>
      </w:r>
      <w:r w:rsidR="00036DD3" w:rsidRPr="00FD2EB6">
        <w:rPr>
          <w:rFonts w:ascii="Times New Roman" w:hAnsi="Times New Roman" w:cs="Times New Roman"/>
          <w:sz w:val="24"/>
          <w:szCs w:val="24"/>
        </w:rPr>
        <w:t xml:space="preserve"> has been a strong voice for social justice and hate crime</w:t>
      </w:r>
      <w:r w:rsidR="00816D66" w:rsidRPr="00FD2EB6">
        <w:rPr>
          <w:rFonts w:ascii="Times New Roman" w:hAnsi="Times New Roman" w:cs="Times New Roman"/>
          <w:sz w:val="24"/>
          <w:szCs w:val="24"/>
        </w:rPr>
        <w:t xml:space="preserve"> legislation. She exemplifies</w:t>
      </w:r>
      <w:r w:rsidR="007C5698" w:rsidRPr="00FD2EB6">
        <w:rPr>
          <w:rFonts w:ascii="Times New Roman" w:hAnsi="Times New Roman" w:cs="Times New Roman"/>
          <w:sz w:val="24"/>
          <w:szCs w:val="24"/>
        </w:rPr>
        <w:t xml:space="preserve"> Dr. </w:t>
      </w:r>
      <w:r w:rsidR="00036DD3" w:rsidRPr="00FD2EB6">
        <w:rPr>
          <w:rFonts w:ascii="Times New Roman" w:hAnsi="Times New Roman" w:cs="Times New Roman"/>
          <w:sz w:val="24"/>
          <w:szCs w:val="24"/>
        </w:rPr>
        <w:t xml:space="preserve">King’s Beloved </w:t>
      </w:r>
      <w:r w:rsidR="00816D66" w:rsidRPr="00FD2EB6">
        <w:rPr>
          <w:rFonts w:ascii="Times New Roman" w:hAnsi="Times New Roman" w:cs="Times New Roman"/>
          <w:sz w:val="24"/>
          <w:szCs w:val="24"/>
        </w:rPr>
        <w:t>C</w:t>
      </w:r>
      <w:r w:rsidR="00036DD3" w:rsidRPr="00FD2EB6">
        <w:rPr>
          <w:rFonts w:ascii="Times New Roman" w:hAnsi="Times New Roman" w:cs="Times New Roman"/>
          <w:sz w:val="24"/>
          <w:szCs w:val="24"/>
        </w:rPr>
        <w:t xml:space="preserve">ommunity: a community in </w:t>
      </w:r>
      <w:r w:rsidR="007C5698" w:rsidRPr="00FD2EB6">
        <w:rPr>
          <w:rFonts w:ascii="Times New Roman" w:hAnsi="Times New Roman" w:cs="Times New Roman"/>
          <w:sz w:val="24"/>
          <w:szCs w:val="24"/>
        </w:rPr>
        <w:t>which</w:t>
      </w:r>
      <w:r w:rsidR="00036DD3" w:rsidRPr="00FD2EB6">
        <w:rPr>
          <w:rFonts w:ascii="Times New Roman" w:hAnsi="Times New Roman" w:cs="Times New Roman"/>
          <w:sz w:val="24"/>
          <w:szCs w:val="24"/>
        </w:rPr>
        <w:t xml:space="preserve"> everyone is cared for, absent of poverty and hate.</w:t>
      </w:r>
    </w:p>
    <w:p w14:paraId="3B53A309" w14:textId="5A395CE1" w:rsidR="007C5698" w:rsidRPr="00FD2EB6" w:rsidRDefault="007C5698" w:rsidP="007C5698">
      <w:pPr>
        <w:spacing w:after="0" w:line="480" w:lineRule="auto"/>
        <w:ind w:firstLine="720"/>
        <w:rPr>
          <w:rFonts w:ascii="Times New Roman" w:hAnsi="Times New Roman" w:cs="Times New Roman"/>
          <w:color w:val="FF0000"/>
          <w:sz w:val="24"/>
          <w:szCs w:val="24"/>
        </w:rPr>
      </w:pPr>
      <w:r w:rsidRPr="00FD2EB6">
        <w:rPr>
          <w:rFonts w:ascii="Times New Roman" w:hAnsi="Times New Roman" w:cs="Times New Roman"/>
          <w:sz w:val="24"/>
          <w:szCs w:val="24"/>
        </w:rPr>
        <w:t xml:space="preserve">Each year, The Breakfast provides programming to honor Dr. King’s legacy by promoting the need for diversity and awareness in the workplace and society, in which, this year’s theme is </w:t>
      </w:r>
      <w:r w:rsidRPr="00FD2EB6">
        <w:rPr>
          <w:rFonts w:ascii="Times New Roman" w:hAnsi="Times New Roman" w:cs="Times New Roman"/>
          <w:i/>
          <w:iCs/>
          <w:sz w:val="24"/>
          <w:szCs w:val="24"/>
        </w:rPr>
        <w:t xml:space="preserve">“Promoting a Beloved Community.” </w:t>
      </w:r>
      <w:r w:rsidRPr="00FD2EB6">
        <w:rPr>
          <w:rFonts w:ascii="Times New Roman" w:hAnsi="Times New Roman" w:cs="Times New Roman"/>
          <w:sz w:val="24"/>
          <w:szCs w:val="24"/>
        </w:rPr>
        <w:t xml:space="preserve">This event also gathers diverse stakeholders from a variety of backgrounds to amplify the dialogue around equal opportunity and social justice. </w:t>
      </w:r>
    </w:p>
    <w:p w14:paraId="6E5FE058" w14:textId="7029A5A8" w:rsidR="00723742" w:rsidRPr="00FD2EB6" w:rsidRDefault="007C5698" w:rsidP="0049616B">
      <w:pPr>
        <w:spacing w:after="0" w:line="48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D2EB6">
        <w:rPr>
          <w:rFonts w:ascii="Times New Roman" w:hAnsi="Times New Roman" w:cs="Times New Roman"/>
          <w:sz w:val="24"/>
          <w:szCs w:val="24"/>
        </w:rPr>
        <w:t>Additionally, this</w:t>
      </w:r>
      <w:r w:rsidRPr="00FD2EB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reakfast celebrates the legacy of Dr. Martin Luther King, Jr., a civil rights icon, who changed the global approach to justice, humanity,</w:t>
      </w:r>
      <w:r w:rsidR="00F64BEE" w:rsidRPr="00FD2EB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civility. “It</w:t>
      </w:r>
      <w:r w:rsidRPr="00FD2EB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a call to action to continue the legacy of Dr. King in promoting a beloved community that promotes inclusion, </w:t>
      </w:r>
      <w:r w:rsidR="00816D66" w:rsidRPr="00FD2EB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Pr="00FD2EB6">
        <w:rPr>
          <w:rFonts w:ascii="Times New Roman" w:eastAsia="Times New Roman" w:hAnsi="Times New Roman" w:cs="Times New Roman"/>
          <w:color w:val="000000"/>
          <w:sz w:val="24"/>
          <w:szCs w:val="24"/>
        </w:rPr>
        <w:t>social and economic justice for all” such a community will eradicate hate</w:t>
      </w:r>
      <w:r w:rsidR="0049616B" w:rsidRPr="00FD2EB6">
        <w:rPr>
          <w:rFonts w:ascii="Times New Roman" w:eastAsia="Times New Roman" w:hAnsi="Times New Roman" w:cs="Times New Roman"/>
          <w:color w:val="000000"/>
          <w:sz w:val="24"/>
          <w:szCs w:val="24"/>
        </w:rPr>
        <w:t>”,</w:t>
      </w:r>
      <w:r w:rsidRPr="00FD2EB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aid </w:t>
      </w:r>
      <w:bookmarkStart w:id="0" w:name="_GoBack"/>
      <w:bookmarkEnd w:id="0"/>
      <w:r w:rsidRPr="00FD2EB6">
        <w:rPr>
          <w:rFonts w:ascii="Times New Roman" w:eastAsia="Times New Roman" w:hAnsi="Times New Roman" w:cs="Times New Roman"/>
          <w:color w:val="000000"/>
          <w:sz w:val="24"/>
          <w:szCs w:val="24"/>
        </w:rPr>
        <w:t>Mr. James T. McLawhorn, Jr., president</w:t>
      </w:r>
      <w:r w:rsidR="00816D66" w:rsidRPr="00FD2EB6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FD2EB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CEO of the Columbia Urban League, Inc.</w:t>
      </w:r>
    </w:p>
    <w:p w14:paraId="683B3B48" w14:textId="06DCBD54" w:rsidR="00723742" w:rsidRPr="00FD2EB6" w:rsidRDefault="00370FA9" w:rsidP="0072374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D2EB6">
        <w:rPr>
          <w:rFonts w:ascii="Times New Roman" w:hAnsi="Times New Roman" w:cs="Times New Roman"/>
          <w:sz w:val="24"/>
          <w:szCs w:val="24"/>
        </w:rPr>
        <w:lastRenderedPageBreak/>
        <w:t>The event is a call to action to</w:t>
      </w:r>
      <w:r w:rsidR="007C5698" w:rsidRPr="00FD2EB6">
        <w:rPr>
          <w:rFonts w:ascii="Times New Roman" w:hAnsi="Times New Roman" w:cs="Times New Roman"/>
          <w:sz w:val="24"/>
          <w:szCs w:val="24"/>
        </w:rPr>
        <w:t xml:space="preserve"> promote a beloved commun</w:t>
      </w:r>
      <w:r w:rsidR="00A549BC" w:rsidRPr="00FD2EB6">
        <w:rPr>
          <w:rFonts w:ascii="Times New Roman" w:hAnsi="Times New Roman" w:cs="Times New Roman"/>
          <w:sz w:val="24"/>
          <w:szCs w:val="24"/>
        </w:rPr>
        <w:t xml:space="preserve">ity </w:t>
      </w:r>
      <w:r w:rsidRPr="00FD2EB6">
        <w:rPr>
          <w:rFonts w:ascii="Times New Roman" w:hAnsi="Times New Roman" w:cs="Times New Roman"/>
          <w:sz w:val="24"/>
          <w:szCs w:val="24"/>
        </w:rPr>
        <w:t>at the Brookland Banquet and Conference Center, located at 1066 Sunset Bou</w:t>
      </w:r>
      <w:r w:rsidR="00A549BC" w:rsidRPr="00FD2EB6">
        <w:rPr>
          <w:rFonts w:ascii="Times New Roman" w:hAnsi="Times New Roman" w:cs="Times New Roman"/>
          <w:sz w:val="24"/>
          <w:szCs w:val="24"/>
        </w:rPr>
        <w:t xml:space="preserve">levard, West Columbia, SC 29169, </w:t>
      </w:r>
      <w:r w:rsidR="00F64BEE" w:rsidRPr="00FD2EB6">
        <w:rPr>
          <w:rFonts w:ascii="Times New Roman" w:hAnsi="Times New Roman" w:cs="Times New Roman"/>
          <w:sz w:val="24"/>
          <w:szCs w:val="24"/>
        </w:rPr>
        <w:t>on Monday, January 16</w:t>
      </w:r>
      <w:r w:rsidR="00F64BEE" w:rsidRPr="00FD2EB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64BEE" w:rsidRPr="00FD2EB6">
        <w:rPr>
          <w:rFonts w:ascii="Times New Roman" w:hAnsi="Times New Roman" w:cs="Times New Roman"/>
          <w:sz w:val="24"/>
          <w:szCs w:val="24"/>
        </w:rPr>
        <w:t xml:space="preserve">, </w:t>
      </w:r>
      <w:r w:rsidR="00A549BC" w:rsidRPr="00FD2EB6">
        <w:rPr>
          <w:rFonts w:ascii="Times New Roman" w:hAnsi="Times New Roman" w:cs="Times New Roman"/>
          <w:sz w:val="24"/>
          <w:szCs w:val="24"/>
        </w:rPr>
        <w:t>beginning at 8 am.</w:t>
      </w:r>
    </w:p>
    <w:p w14:paraId="4C61C26F" w14:textId="54CE8705" w:rsidR="00723742" w:rsidRPr="00FD2EB6" w:rsidRDefault="00723742" w:rsidP="00FD2EB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D2EB6">
        <w:rPr>
          <w:rFonts w:ascii="Times New Roman" w:hAnsi="Times New Roman" w:cs="Times New Roman"/>
          <w:sz w:val="24"/>
          <w:szCs w:val="24"/>
        </w:rPr>
        <w:t>The Columbia Urban League, Inc. is a multi-service, non-profit agency that promotes financial stability and racial inclusion in our community. The Columbia Urban League offers programs designed to provide economic empowerment and educational opportunities for those in need.</w:t>
      </w:r>
    </w:p>
    <w:p w14:paraId="5D6CF4F7" w14:textId="77777777" w:rsidR="00723742" w:rsidRPr="00FD2EB6" w:rsidRDefault="00723742" w:rsidP="0072374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2EB6">
        <w:rPr>
          <w:rFonts w:ascii="Times New Roman" w:hAnsi="Times New Roman" w:cs="Times New Roman"/>
          <w:sz w:val="24"/>
          <w:szCs w:val="24"/>
        </w:rPr>
        <w:t>###</w:t>
      </w:r>
    </w:p>
    <w:p w14:paraId="37FE7D00" w14:textId="77777777" w:rsidR="00723742" w:rsidRPr="00FD2EB6" w:rsidRDefault="00723742" w:rsidP="007237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90E379A" w14:textId="77777777" w:rsidR="00723742" w:rsidRPr="00FD2EB6" w:rsidRDefault="00723742" w:rsidP="007237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D2EB6">
        <w:rPr>
          <w:rFonts w:ascii="Times New Roman" w:hAnsi="Times New Roman" w:cs="Times New Roman"/>
          <w:sz w:val="24"/>
          <w:szCs w:val="24"/>
        </w:rPr>
        <w:t xml:space="preserve">For more information about the Columbia Urban League and its programs, please visit our website at </w:t>
      </w:r>
      <w:hyperlink r:id="rId7" w:history="1">
        <w:r w:rsidRPr="00FD2EB6">
          <w:rPr>
            <w:rStyle w:val="Hyperlink"/>
            <w:rFonts w:ascii="Times New Roman" w:hAnsi="Times New Roman" w:cs="Times New Roman"/>
            <w:sz w:val="24"/>
            <w:szCs w:val="24"/>
          </w:rPr>
          <w:t>www.culsc.org</w:t>
        </w:r>
      </w:hyperlink>
      <w:r w:rsidRPr="00FD2EB6">
        <w:rPr>
          <w:rFonts w:ascii="Times New Roman" w:hAnsi="Times New Roman" w:cs="Times New Roman"/>
          <w:sz w:val="24"/>
          <w:szCs w:val="24"/>
        </w:rPr>
        <w:t xml:space="preserve"> or by phone at 803-799-8150.</w:t>
      </w:r>
    </w:p>
    <w:p w14:paraId="1179246B" w14:textId="77777777" w:rsidR="000B166F" w:rsidRPr="00723742" w:rsidRDefault="000B166F" w:rsidP="00723742"/>
    <w:sectPr w:rsidR="000B166F" w:rsidRPr="00723742" w:rsidSect="00370FA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7D6CDD" w14:textId="77777777" w:rsidR="003344A1" w:rsidRDefault="003344A1" w:rsidP="006366F6">
      <w:pPr>
        <w:spacing w:after="0" w:line="240" w:lineRule="auto"/>
      </w:pPr>
      <w:r>
        <w:separator/>
      </w:r>
    </w:p>
  </w:endnote>
  <w:endnote w:type="continuationSeparator" w:id="0">
    <w:p w14:paraId="0C29B40D" w14:textId="77777777" w:rsidR="003344A1" w:rsidRDefault="003344A1" w:rsidP="00636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471694" w14:textId="77777777" w:rsidR="003344A1" w:rsidRDefault="003344A1" w:rsidP="006366F6">
      <w:pPr>
        <w:spacing w:after="0" w:line="240" w:lineRule="auto"/>
      </w:pPr>
      <w:r>
        <w:separator/>
      </w:r>
    </w:p>
  </w:footnote>
  <w:footnote w:type="continuationSeparator" w:id="0">
    <w:p w14:paraId="74BAB043" w14:textId="77777777" w:rsidR="003344A1" w:rsidRDefault="003344A1" w:rsidP="00636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D47848" w14:textId="77777777" w:rsidR="006366F6" w:rsidRDefault="006366F6" w:rsidP="006366F6">
    <w:pPr>
      <w:pStyle w:val="Header"/>
      <w:jc w:val="center"/>
    </w:pPr>
    <w:r>
      <w:rPr>
        <w:noProof/>
      </w:rPr>
      <w:drawing>
        <wp:inline distT="0" distB="0" distL="0" distR="0" wp14:anchorId="32D894E7" wp14:editId="39D5285A">
          <wp:extent cx="2996063" cy="655548"/>
          <wp:effectExtent l="0" t="0" r="0" b="0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UL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31730" cy="6852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11757DE" w14:textId="77777777" w:rsidR="006366F6" w:rsidRDefault="006366F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NjG0NDcwNAOyDJV0lIJTi4sz8/NACoxrAWuxmfEsAAAA"/>
  </w:docVars>
  <w:rsids>
    <w:rsidRoot w:val="00F9638A"/>
    <w:rsid w:val="000275DD"/>
    <w:rsid w:val="00036DD3"/>
    <w:rsid w:val="000A0768"/>
    <w:rsid w:val="000B1320"/>
    <w:rsid w:val="000B166F"/>
    <w:rsid w:val="00107A23"/>
    <w:rsid w:val="00136E57"/>
    <w:rsid w:val="00174957"/>
    <w:rsid w:val="001C71CC"/>
    <w:rsid w:val="00202898"/>
    <w:rsid w:val="0022374E"/>
    <w:rsid w:val="00227768"/>
    <w:rsid w:val="00282967"/>
    <w:rsid w:val="00282CA8"/>
    <w:rsid w:val="002D5E11"/>
    <w:rsid w:val="002F04BC"/>
    <w:rsid w:val="003344A1"/>
    <w:rsid w:val="00370FA9"/>
    <w:rsid w:val="00382355"/>
    <w:rsid w:val="00393BB8"/>
    <w:rsid w:val="003D6147"/>
    <w:rsid w:val="004254F7"/>
    <w:rsid w:val="00437A79"/>
    <w:rsid w:val="0049616B"/>
    <w:rsid w:val="004B5F71"/>
    <w:rsid w:val="0055666A"/>
    <w:rsid w:val="005779C1"/>
    <w:rsid w:val="005B37D5"/>
    <w:rsid w:val="005C4FA6"/>
    <w:rsid w:val="005C75CB"/>
    <w:rsid w:val="005E570B"/>
    <w:rsid w:val="005F4393"/>
    <w:rsid w:val="006366F6"/>
    <w:rsid w:val="0067385E"/>
    <w:rsid w:val="00676AC5"/>
    <w:rsid w:val="006C6228"/>
    <w:rsid w:val="00715E47"/>
    <w:rsid w:val="00721683"/>
    <w:rsid w:val="00723742"/>
    <w:rsid w:val="007C3DFD"/>
    <w:rsid w:val="007C5698"/>
    <w:rsid w:val="007D55F0"/>
    <w:rsid w:val="00816D66"/>
    <w:rsid w:val="00820245"/>
    <w:rsid w:val="00867764"/>
    <w:rsid w:val="00882C3A"/>
    <w:rsid w:val="0088785E"/>
    <w:rsid w:val="008F4AB8"/>
    <w:rsid w:val="009158AD"/>
    <w:rsid w:val="00970C7B"/>
    <w:rsid w:val="00A549BC"/>
    <w:rsid w:val="00AF403E"/>
    <w:rsid w:val="00B04FD4"/>
    <w:rsid w:val="00B37696"/>
    <w:rsid w:val="00BA65A6"/>
    <w:rsid w:val="00C21B6E"/>
    <w:rsid w:val="00CB1256"/>
    <w:rsid w:val="00D02C42"/>
    <w:rsid w:val="00D378D6"/>
    <w:rsid w:val="00D50A44"/>
    <w:rsid w:val="00D62EF3"/>
    <w:rsid w:val="00D87643"/>
    <w:rsid w:val="00DA7BCB"/>
    <w:rsid w:val="00DA7E21"/>
    <w:rsid w:val="00DC209C"/>
    <w:rsid w:val="00ED463E"/>
    <w:rsid w:val="00F64BEE"/>
    <w:rsid w:val="00F9638A"/>
    <w:rsid w:val="00FD2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DF9082"/>
  <w15:chartTrackingRefBased/>
  <w15:docId w15:val="{D060A00B-7E96-4FB0-A9A3-4940195C4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37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638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6F6"/>
  </w:style>
  <w:style w:type="paragraph" w:styleId="Footer">
    <w:name w:val="footer"/>
    <w:basedOn w:val="Normal"/>
    <w:link w:val="FooterChar"/>
    <w:uiPriority w:val="99"/>
    <w:unhideWhenUsed/>
    <w:rsid w:val="0063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6F6"/>
  </w:style>
  <w:style w:type="paragraph" w:styleId="BalloonText">
    <w:name w:val="Balloon Text"/>
    <w:basedOn w:val="Normal"/>
    <w:link w:val="BalloonTextChar"/>
    <w:uiPriority w:val="99"/>
    <w:semiHidden/>
    <w:unhideWhenUsed/>
    <w:rsid w:val="003D61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1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culsc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C88081-7FF7-4018-93AA-D72908963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a Ody</dc:creator>
  <cp:keywords/>
  <dc:description/>
  <cp:lastModifiedBy>Project Ready</cp:lastModifiedBy>
  <cp:revision>2</cp:revision>
  <cp:lastPrinted>2020-12-17T15:47:00Z</cp:lastPrinted>
  <dcterms:created xsi:type="dcterms:W3CDTF">2023-01-12T00:11:00Z</dcterms:created>
  <dcterms:modified xsi:type="dcterms:W3CDTF">2023-01-12T00:11:00Z</dcterms:modified>
</cp:coreProperties>
</file>